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5B6CC3" w14:textId="77777777" w:rsidR="009963A1" w:rsidRPr="00AA5EC5" w:rsidRDefault="009963A1" w:rsidP="009963A1">
      <w:pPr>
        <w:pStyle w:val="Heading1"/>
        <w:jc w:val="center"/>
        <w:rPr>
          <w:szCs w:val="40"/>
          <w:lang w:val="bg-BG"/>
        </w:rPr>
      </w:pPr>
      <w:r w:rsidRPr="00AA5EC5">
        <w:rPr>
          <w:szCs w:val="40"/>
        </w:rPr>
        <w:t>Exercise: Defining Classes</w:t>
      </w:r>
    </w:p>
    <w:p w14:paraId="2D68592C" w14:textId="48E21253" w:rsidR="009963A1" w:rsidRPr="00690969" w:rsidRDefault="00B83F17" w:rsidP="00690969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7F16EC94" w14:textId="450AC119" w:rsidR="00690969" w:rsidRPr="00690969" w:rsidRDefault="00690969" w:rsidP="00690969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</w:t>
      </w:r>
      <w:proofErr w:type="gramStart"/>
      <w:r w:rsidR="009963A1" w:rsidRPr="009963A1">
        <w:t>class</w:t>
      </w:r>
      <w:proofErr w:type="gramEnd"/>
      <w:r w:rsidR="009963A1" w:rsidRPr="009963A1">
        <w:t xml:space="preserve">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</w:t>
      </w:r>
      <w:proofErr w:type="gramStart"/>
      <w:r w:rsidRPr="009963A1">
        <w:t>whether or not</w:t>
      </w:r>
      <w:proofErr w:type="gramEnd"/>
      <w:r w:rsidRPr="009963A1">
        <w:t xml:space="preserve">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</w:t>
      </w:r>
      <w:proofErr w:type="gramStart"/>
      <w:r w:rsidRPr="009963A1">
        <w:t>all of</w:t>
      </w:r>
      <w:proofErr w:type="gramEnd"/>
      <w:r w:rsidRPr="009963A1">
        <w:t xml:space="preserve">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AE25B4">
        <w:rPr>
          <w:lang w:val="bg-BG"/>
        </w:rPr>
        <w:t>"</w:t>
      </w:r>
      <w:r w:rsidR="009963A1" w:rsidRPr="00AE25B4">
        <w:rPr>
          <w:lang w:val="bg-BG"/>
        </w:rPr>
        <w:t>{</w:t>
      </w:r>
      <w:r w:rsidR="009963A1" w:rsidRPr="009963A1">
        <w:t>Car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</w:t>
      </w:r>
      <w:r w:rsidR="009963A1" w:rsidRPr="00AE25B4">
        <w:rPr>
          <w:lang w:val="bg-BG"/>
        </w:rPr>
        <w:t>{</w:t>
      </w:r>
      <w:r w:rsidR="009963A1" w:rsidRPr="009963A1">
        <w:t>Engine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</w:t>
      </w:r>
      <w:r w:rsidR="009963A1" w:rsidRPr="00AE25B4">
        <w:rPr>
          <w:lang w:val="bg-BG"/>
        </w:rPr>
        <w:t>: {</w:t>
      </w:r>
      <w:r w:rsidR="009963A1" w:rsidRPr="009963A1">
        <w:t>EnginePower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</w:t>
      </w:r>
      <w:r w:rsidR="009963A1" w:rsidRPr="00AE25B4">
        <w:rPr>
          <w:lang w:val="bg-BG"/>
        </w:rPr>
        <w:t>: {</w:t>
      </w:r>
      <w:r w:rsidR="009963A1" w:rsidRPr="009963A1">
        <w:t>EngineDisplacemen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</w:t>
      </w:r>
      <w:r w:rsidR="009963A1" w:rsidRPr="00AE25B4">
        <w:rPr>
          <w:lang w:val="bg-BG"/>
        </w:rPr>
        <w:t>: {</w:t>
      </w:r>
      <w:r w:rsidR="009963A1" w:rsidRPr="009963A1">
        <w:t>EngineEfficiency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</w:t>
      </w:r>
      <w:r w:rsidR="009963A1" w:rsidRPr="00AE25B4">
        <w:rPr>
          <w:lang w:val="bg-BG"/>
        </w:rPr>
        <w:t>: {</w:t>
      </w:r>
      <w:r w:rsidR="009963A1" w:rsidRPr="009963A1">
        <w:t>CarWeigh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</w:t>
      </w:r>
      <w:r w:rsidR="009963A1" w:rsidRPr="00AE25B4">
        <w:rPr>
          <w:lang w:val="bg-BG"/>
        </w:rPr>
        <w:t>: {</w:t>
      </w:r>
      <w:r w:rsidR="009963A1" w:rsidRPr="009963A1">
        <w:t>CarColor</w:t>
      </w:r>
      <w:r w:rsidR="009963A1" w:rsidRPr="00AE25B4">
        <w:rPr>
          <w:lang w:val="bg-BG"/>
        </w:rPr>
        <w:t>}</w:t>
      </w:r>
      <w:r w:rsidRPr="00AE25B4">
        <w:rPr>
          <w:lang w:val="bg-BG"/>
        </w:rPr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</w:t>
      </w:r>
      <w:proofErr w:type="spellStart"/>
      <w:r w:rsidRPr="009963A1">
        <w:t>class</w:t>
      </w:r>
      <w:r w:rsidR="00076145">
        <w:t>'</w:t>
      </w:r>
      <w:proofErr w:type="spellEnd"/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Car with that registration number, already exists!</w:t>
      </w:r>
      <w:r w:rsidRPr="009963A1">
        <w:rPr>
          <w:rFonts w:ascii="Consolas" w:hAnsi="Consolas" w:cs="Consolas"/>
          <w:noProof/>
          <w:color w:val="000000" w:themeColor="text1"/>
        </w:rPr>
        <w:t>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Parking is full!</w:t>
      </w:r>
      <w:r w:rsidRPr="009963A1">
        <w:rPr>
          <w:rFonts w:ascii="Consolas" w:hAnsi="Consolas" w:cs="Consolas"/>
          <w:noProof/>
          <w:color w:val="000000" w:themeColor="text1"/>
        </w:rPr>
        <w:t>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Successfully added new car {Make} {RegistrationNumber}</w:t>
      </w:r>
      <w:r w:rsidRPr="009963A1">
        <w:rPr>
          <w:rFonts w:ascii="Consolas" w:hAnsi="Consolas" w:cs="Consolas"/>
          <w:noProof/>
          <w:color w:val="000000" w:themeColor="text1"/>
        </w:rPr>
        <w:t>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Car with that registration number, doesn</w:t>
      </w:r>
      <w:r w:rsidR="00076145" w:rsidRPr="000935EC">
        <w:rPr>
          <w:rFonts w:ascii="Consolas" w:hAnsi="Consolas" w:cs="Consolas"/>
          <w:b/>
          <w:bCs/>
          <w:noProof/>
          <w:color w:val="000000" w:themeColor="text1"/>
        </w:rPr>
        <w:t>'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t exist!</w:t>
      </w:r>
      <w:r w:rsidRPr="009963A1">
        <w:rPr>
          <w:rFonts w:ascii="Consolas" w:hAnsi="Consolas" w:cs="Consolas"/>
          <w:noProof/>
          <w:color w:val="000000" w:themeColor="text1"/>
        </w:rPr>
        <w:t>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</w:t>
      </w:r>
      <w:r w:rsidRPr="000935EC">
        <w:rPr>
          <w:rFonts w:ascii="Consolas" w:hAnsi="Consolas" w:cs="Consolas"/>
          <w:b/>
          <w:bCs/>
          <w:noProof/>
          <w:color w:val="000000" w:themeColor="text1"/>
        </w:rPr>
        <w:t>Successfully removed {registrationNumber}</w:t>
      </w:r>
      <w:r w:rsidRPr="009963A1">
        <w:rPr>
          <w:rFonts w:ascii="Consolas" w:hAnsi="Consolas" w:cs="Consolas"/>
          <w:noProof/>
          <w:color w:val="000000" w:themeColor="text1"/>
        </w:rPr>
        <w:t>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0935EC">
        <w:rPr>
          <w:rStyle w:val="CodeChar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B63E4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C2A1DA" w14:textId="77777777" w:rsidR="00D117C1" w:rsidRDefault="00D117C1" w:rsidP="008068A2">
      <w:pPr>
        <w:spacing w:after="0" w:line="240" w:lineRule="auto"/>
      </w:pPr>
      <w:r>
        <w:separator/>
      </w:r>
    </w:p>
  </w:endnote>
  <w:endnote w:type="continuationSeparator" w:id="0">
    <w:p w14:paraId="1B952754" w14:textId="77777777" w:rsidR="00D117C1" w:rsidRDefault="00D117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B3F01E" w14:textId="77777777" w:rsidR="00D117C1" w:rsidRDefault="00D117C1" w:rsidP="008068A2">
      <w:pPr>
        <w:spacing w:after="0" w:line="240" w:lineRule="auto"/>
      </w:pPr>
      <w:r>
        <w:separator/>
      </w:r>
    </w:p>
  </w:footnote>
  <w:footnote w:type="continuationSeparator" w:id="0">
    <w:p w14:paraId="06969386" w14:textId="77777777" w:rsidR="00D117C1" w:rsidRDefault="00D117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EFC270E"/>
    <w:multiLevelType w:val="hybridMultilevel"/>
    <w:tmpl w:val="EA204D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1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21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9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2"/>
  </w:num>
  <w:num w:numId="12" w16cid:durableId="314723622">
    <w:abstractNumId w:val="10"/>
  </w:num>
  <w:num w:numId="13" w16cid:durableId="2121338636">
    <w:abstractNumId w:val="16"/>
  </w:num>
  <w:num w:numId="14" w16cid:durableId="2023386914">
    <w:abstractNumId w:val="2"/>
  </w:num>
  <w:num w:numId="15" w16cid:durableId="1776755500">
    <w:abstractNumId w:val="15"/>
  </w:num>
  <w:num w:numId="16" w16cid:durableId="1694306567">
    <w:abstractNumId w:val="4"/>
  </w:num>
  <w:num w:numId="17" w16cid:durableId="1217276698">
    <w:abstractNumId w:val="23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7"/>
  </w:num>
  <w:num w:numId="21" w16cid:durableId="599146457">
    <w:abstractNumId w:val="8"/>
  </w:num>
  <w:num w:numId="22" w16cid:durableId="1323663340">
    <w:abstractNumId w:val="20"/>
  </w:num>
  <w:num w:numId="23" w16cid:durableId="1124926092">
    <w:abstractNumId w:val="14"/>
  </w:num>
  <w:num w:numId="24" w16cid:durableId="643973006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935EC"/>
    <w:rsid w:val="000A5C80"/>
    <w:rsid w:val="000A5ED3"/>
    <w:rsid w:val="000A6794"/>
    <w:rsid w:val="000B39E6"/>
    <w:rsid w:val="000B4F10"/>
    <w:rsid w:val="000B56F0"/>
    <w:rsid w:val="000C383E"/>
    <w:rsid w:val="000C5361"/>
    <w:rsid w:val="000D63FE"/>
    <w:rsid w:val="00103906"/>
    <w:rsid w:val="00113377"/>
    <w:rsid w:val="00114B85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94F43"/>
    <w:rsid w:val="001A6728"/>
    <w:rsid w:val="001B04D9"/>
    <w:rsid w:val="001B49D7"/>
    <w:rsid w:val="001B7060"/>
    <w:rsid w:val="001C1FCD"/>
    <w:rsid w:val="001C4FBC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52CEC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2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0969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267D"/>
    <w:rsid w:val="00713471"/>
    <w:rsid w:val="007171D5"/>
    <w:rsid w:val="00724DA4"/>
    <w:rsid w:val="00741011"/>
    <w:rsid w:val="00763912"/>
    <w:rsid w:val="007731FF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62C33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5D2C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20E"/>
    <w:rsid w:val="00A847D3"/>
    <w:rsid w:val="00A94526"/>
    <w:rsid w:val="00AA3772"/>
    <w:rsid w:val="00AA5EC5"/>
    <w:rsid w:val="00AB106E"/>
    <w:rsid w:val="00AB1E89"/>
    <w:rsid w:val="00AB2224"/>
    <w:rsid w:val="00AB3878"/>
    <w:rsid w:val="00AC3114"/>
    <w:rsid w:val="00AC36D6"/>
    <w:rsid w:val="00AC4613"/>
    <w:rsid w:val="00AC60FE"/>
    <w:rsid w:val="00AC77AD"/>
    <w:rsid w:val="00AD1BC6"/>
    <w:rsid w:val="00AD3214"/>
    <w:rsid w:val="00AE05D3"/>
    <w:rsid w:val="00AE25B4"/>
    <w:rsid w:val="00AE355A"/>
    <w:rsid w:val="00AF0845"/>
    <w:rsid w:val="00B048FA"/>
    <w:rsid w:val="00B148DD"/>
    <w:rsid w:val="00B2472A"/>
    <w:rsid w:val="00B36E9A"/>
    <w:rsid w:val="00B52731"/>
    <w:rsid w:val="00B546CD"/>
    <w:rsid w:val="00B567F6"/>
    <w:rsid w:val="00B56DF3"/>
    <w:rsid w:val="00B57A5C"/>
    <w:rsid w:val="00B6185B"/>
    <w:rsid w:val="00B62736"/>
    <w:rsid w:val="00B638EB"/>
    <w:rsid w:val="00B63DED"/>
    <w:rsid w:val="00B63E49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377F8"/>
    <w:rsid w:val="00C43B64"/>
    <w:rsid w:val="00C53F37"/>
    <w:rsid w:val="00C5499A"/>
    <w:rsid w:val="00C62A0F"/>
    <w:rsid w:val="00C72F95"/>
    <w:rsid w:val="00C82862"/>
    <w:rsid w:val="00C84E4D"/>
    <w:rsid w:val="00C860C9"/>
    <w:rsid w:val="00C87F57"/>
    <w:rsid w:val="00C97AEF"/>
    <w:rsid w:val="00CA2FD0"/>
    <w:rsid w:val="00CB626D"/>
    <w:rsid w:val="00CD5181"/>
    <w:rsid w:val="00CD7485"/>
    <w:rsid w:val="00CE2360"/>
    <w:rsid w:val="00CE236C"/>
    <w:rsid w:val="00CF0047"/>
    <w:rsid w:val="00D117C1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12BC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E059C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efining-classes-exercise/147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0</Pages>
  <Words>2083</Words>
  <Characters>1187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06</cp:revision>
  <cp:lastPrinted>2023-04-24T07:18:00Z</cp:lastPrinted>
  <dcterms:created xsi:type="dcterms:W3CDTF">2019-11-12T12:29:00Z</dcterms:created>
  <dcterms:modified xsi:type="dcterms:W3CDTF">2025-04-23T06:35:00Z</dcterms:modified>
  <cp:category>programming;education;software engineering;software development</cp:category>
</cp:coreProperties>
</file>